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345F" w:rsidRDefault="00A92C8C">
      <w:pPr>
        <w:pStyle w:val="a4"/>
      </w:pPr>
      <w:bookmarkStart w:id="0" w:name="_GoBack"/>
      <w:bookmarkEnd w:id="0"/>
      <w:r>
        <w:t>Отчёт по лабораторной работе №1</w:t>
      </w:r>
    </w:p>
    <w:p w:rsidR="0024345F" w:rsidRDefault="00A92C8C">
      <w:pPr>
        <w:pStyle w:val="a5"/>
      </w:pPr>
      <w:r>
        <w:t>Математическое моделирование</w:t>
      </w:r>
    </w:p>
    <w:p w:rsidR="0024345F" w:rsidRDefault="00A92C8C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61960685"/>
        <w:docPartObj>
          <w:docPartGallery w:val="Table of Contents"/>
          <w:docPartUnique/>
        </w:docPartObj>
      </w:sdtPr>
      <w:sdtEndPr/>
      <w:sdtContent>
        <w:p w:rsidR="0024345F" w:rsidRDefault="00A92C8C">
          <w:pPr>
            <w:pStyle w:val="ae"/>
          </w:pPr>
          <w:r>
            <w:t>Содержание</w:t>
          </w:r>
        </w:p>
        <w:p w:rsidR="0009276D" w:rsidRDefault="00A92C8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9276D">
            <w:fldChar w:fldCharType="separate"/>
          </w:r>
          <w:hyperlink w:anchor="_Toc158417697" w:history="1">
            <w:r w:rsidR="0009276D" w:rsidRPr="00E47AE5">
              <w:rPr>
                <w:rStyle w:val="ad"/>
                <w:noProof/>
              </w:rPr>
              <w:t>Цель работы</w:t>
            </w:r>
            <w:r w:rsidR="0009276D">
              <w:rPr>
                <w:noProof/>
                <w:webHidden/>
              </w:rPr>
              <w:tab/>
            </w:r>
            <w:r w:rsidR="0009276D">
              <w:rPr>
                <w:noProof/>
                <w:webHidden/>
              </w:rPr>
              <w:fldChar w:fldCharType="begin"/>
            </w:r>
            <w:r w:rsidR="0009276D">
              <w:rPr>
                <w:noProof/>
                <w:webHidden/>
              </w:rPr>
              <w:instrText xml:space="preserve"> PAGEREF _Toc158417697 \h </w:instrText>
            </w:r>
            <w:r w:rsidR="0009276D">
              <w:rPr>
                <w:noProof/>
                <w:webHidden/>
              </w:rPr>
            </w:r>
            <w:r w:rsidR="0009276D">
              <w:rPr>
                <w:noProof/>
                <w:webHidden/>
              </w:rPr>
              <w:fldChar w:fldCharType="separate"/>
            </w:r>
            <w:r w:rsidR="0009276D">
              <w:rPr>
                <w:noProof/>
                <w:webHidden/>
              </w:rPr>
              <w:t>1</w:t>
            </w:r>
            <w:r w:rsidR="0009276D">
              <w:rPr>
                <w:noProof/>
                <w:webHidden/>
              </w:rPr>
              <w:fldChar w:fldCharType="end"/>
            </w:r>
          </w:hyperlink>
        </w:p>
        <w:p w:rsidR="0009276D" w:rsidRDefault="000927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7698" w:history="1">
            <w:r w:rsidRPr="00E47AE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7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76D" w:rsidRDefault="000927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7699" w:history="1">
            <w:r w:rsidRPr="00E47AE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7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76D" w:rsidRDefault="000927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7700" w:history="1">
            <w:r w:rsidRPr="00E47AE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7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76D" w:rsidRDefault="000927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7701" w:history="1">
            <w:r w:rsidRPr="00E47AE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7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45F" w:rsidRDefault="00A92C8C">
          <w:r>
            <w:fldChar w:fldCharType="end"/>
          </w:r>
        </w:p>
      </w:sdtContent>
    </w:sdt>
    <w:p w:rsidR="0024345F" w:rsidRDefault="00A92C8C">
      <w:pPr>
        <w:pStyle w:val="1"/>
      </w:pPr>
      <w:bookmarkStart w:id="1" w:name="цель-работы"/>
      <w:bookmarkStart w:id="2" w:name="_Toc158417697"/>
      <w:r>
        <w:t>Цель работы</w:t>
      </w:r>
      <w:bookmarkEnd w:id="2"/>
    </w:p>
    <w:p w:rsidR="0024345F" w:rsidRDefault="00A92C8C">
      <w:pPr>
        <w:pStyle w:val="FirstParagraph"/>
      </w:pPr>
      <w:r>
        <w:t>Подробное изучение идеологии и применение различных средств контроля версий, освоение практических навыков по работе с git.</w:t>
      </w:r>
    </w:p>
    <w:p w:rsidR="0024345F" w:rsidRDefault="00A92C8C">
      <w:pPr>
        <w:pStyle w:val="1"/>
      </w:pPr>
      <w:bookmarkStart w:id="3" w:name="задание"/>
      <w:bookmarkStart w:id="4" w:name="_Toc158417698"/>
      <w:bookmarkEnd w:id="1"/>
      <w:r>
        <w:t>Задание</w:t>
      </w:r>
      <w:bookmarkEnd w:id="4"/>
    </w:p>
    <w:p w:rsidR="0024345F" w:rsidRDefault="00A92C8C">
      <w:pPr>
        <w:pStyle w:val="Compact"/>
        <w:numPr>
          <w:ilvl w:val="0"/>
          <w:numId w:val="2"/>
        </w:numPr>
      </w:pPr>
      <w:r>
        <w:t>Создать базовую конфигурацию для работы с git.</w:t>
      </w:r>
    </w:p>
    <w:p w:rsidR="0024345F" w:rsidRDefault="00A92C8C">
      <w:pPr>
        <w:pStyle w:val="Compact"/>
        <w:numPr>
          <w:ilvl w:val="0"/>
          <w:numId w:val="2"/>
        </w:numPr>
      </w:pPr>
      <w:r>
        <w:t>Создать ключ SSH.</w:t>
      </w:r>
    </w:p>
    <w:p w:rsidR="0024345F" w:rsidRDefault="00A92C8C">
      <w:pPr>
        <w:pStyle w:val="Compact"/>
        <w:numPr>
          <w:ilvl w:val="0"/>
          <w:numId w:val="2"/>
        </w:numPr>
      </w:pPr>
      <w:r>
        <w:t>Создать ключ PGP.</w:t>
      </w:r>
    </w:p>
    <w:p w:rsidR="0024345F" w:rsidRDefault="00A92C8C">
      <w:pPr>
        <w:pStyle w:val="Compact"/>
        <w:numPr>
          <w:ilvl w:val="0"/>
          <w:numId w:val="2"/>
        </w:numPr>
      </w:pPr>
      <w:r>
        <w:t>Настроить подписи git.</w:t>
      </w:r>
    </w:p>
    <w:p w:rsidR="0024345F" w:rsidRDefault="00A92C8C">
      <w:pPr>
        <w:pStyle w:val="Compact"/>
        <w:numPr>
          <w:ilvl w:val="0"/>
          <w:numId w:val="2"/>
        </w:numPr>
      </w:pPr>
      <w:r>
        <w:t>Зарегистрироваться</w:t>
      </w:r>
      <w:r>
        <w:t xml:space="preserve"> на Github.</w:t>
      </w:r>
    </w:p>
    <w:p w:rsidR="0024345F" w:rsidRDefault="00A92C8C">
      <w:pPr>
        <w:pStyle w:val="Compact"/>
        <w:numPr>
          <w:ilvl w:val="0"/>
          <w:numId w:val="2"/>
        </w:numPr>
      </w:pPr>
      <w:r>
        <w:t>Создать локальный каталог для выполнения заданий по предмету.</w:t>
      </w:r>
    </w:p>
    <w:p w:rsidR="0024345F" w:rsidRDefault="00A92C8C">
      <w:pPr>
        <w:pStyle w:val="1"/>
      </w:pPr>
      <w:bookmarkStart w:id="5" w:name="теоретическое-введение"/>
      <w:bookmarkStart w:id="6" w:name="_Toc158417699"/>
      <w:bookmarkEnd w:id="3"/>
      <w:r>
        <w:t>Теоретическое введение</w:t>
      </w:r>
      <w:bookmarkEnd w:id="6"/>
    </w:p>
    <w:p w:rsidR="0024345F" w:rsidRDefault="00A92C8C">
      <w:pPr>
        <w:pStyle w:val="FirstParagraph"/>
      </w:pPr>
      <w:r>
        <w:t>Системы контроля версий (Version Control System, VCS) применяются при работе нескольких человек над одним проектом. Обычно основное дерево проекта хранится в л</w:t>
      </w:r>
      <w:r>
        <w:t>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</w:t>
      </w:r>
      <w:r>
        <w:t xml:space="preserve"> откат к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</w:t>
      </w:r>
      <w:r>
        <w:t xml:space="preserve">ями осуществляется специальным сервером. Участник проекта (пользователь) перед началом работы посредством определённых команд получает нужную ему версию </w:t>
      </w:r>
      <w:r>
        <w:lastRenderedPageBreak/>
        <w:t xml:space="preserve">файлов. После внесения изменений, пользователь размещает новую версию в хранилище. При этом предыдущие </w:t>
      </w:r>
      <w:r>
        <w:t>версии не удаляются из центрального хранилища и к ним можно вернуться в любой момент. Сервер может 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</w:t>
      </w:r>
      <w:r>
        <w:t>о позволяет уменьшить объём хранимых данных. 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 объединить (слить) изменения, сделанные разны</w:t>
      </w:r>
      <w:r>
        <w:t>ми участниками (автоматически или вручную), вручную выбрать нужную версию, отменить изменения вовсе или заблокировать файлы для изменения. В зависимости от настроек блокировка не позволяет другим пользователям получить рабочую копию или препятствует измене</w:t>
      </w:r>
      <w:r>
        <w:t>нию рабочей копии файла средствами файловой системы ОС, обеспечивая таким образом, привилегированный доступ только одному пользователю, работающему с файлом. Системы контроля версий также могут обеспечивать дополнительные, более гибкие функциональные возмо</w:t>
      </w:r>
      <w:r>
        <w:t>жности. 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Кроме того, обычно доступна информация о том, кто из участников, к</w:t>
      </w:r>
      <w:r>
        <w:t>огда и какие изменения вносил. Обычно такого рода информация хранится в журнале изменений, доступ к которому можно ограничить. В отличие от классических, в распределённых системах контроля версий центральный репозиторий не является обязательным. Среди клас</w:t>
      </w:r>
      <w:r>
        <w:t>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p w:rsidR="0024345F" w:rsidRDefault="00A92C8C">
      <w:pPr>
        <w:pStyle w:val="1"/>
      </w:pPr>
      <w:bookmarkStart w:id="7" w:name="выполнение-лабораторной-работы"/>
      <w:bookmarkStart w:id="8" w:name="_Toc158417700"/>
      <w:bookmarkEnd w:id="5"/>
      <w:r>
        <w:t>Выполнение лабораторной работы</w:t>
      </w:r>
      <w:bookmarkEnd w:id="8"/>
    </w:p>
    <w:p w:rsidR="0024345F" w:rsidRDefault="00A92C8C">
      <w:pPr>
        <w:pStyle w:val="Compact"/>
        <w:numPr>
          <w:ilvl w:val="0"/>
          <w:numId w:val="3"/>
        </w:numPr>
      </w:pPr>
      <w:r>
        <w:t>Открываем свою учётную запись на h</w:t>
      </w:r>
      <w:r>
        <w:t>ttps://github.com: (рис. [-@fig:001])</w:t>
      </w:r>
    </w:p>
    <w:p w:rsidR="0024345F" w:rsidRDefault="00A92C8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731577"/>
            <wp:effectExtent l="0" t="0" r="0" b="0"/>
            <wp:docPr id="24" name="Picture" descr="Учетная запись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Учетная запись на github</w:t>
      </w:r>
    </w:p>
    <w:p w:rsidR="0024345F" w:rsidRDefault="00A92C8C">
      <w:pPr>
        <w:pStyle w:val="Compact"/>
        <w:numPr>
          <w:ilvl w:val="0"/>
          <w:numId w:val="4"/>
        </w:numPr>
      </w:pPr>
      <w:r>
        <w:t>Задаём имя и email владельца репозитория данными командами git config –global user.name “Name Surname” и git config –global user.email “work@mail”, настраиваем utf-8 в выводе сообщений git ко</w:t>
      </w:r>
      <w:r>
        <w:t>мандой git config –global core.quotepath false, а также задаём имя начальной ветки (будем называть её master): (рис. [-@fig:002])</w:t>
      </w:r>
    </w:p>
    <w:p w:rsidR="0024345F" w:rsidRDefault="00A92C8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432452"/>
            <wp:effectExtent l="0" t="0" r="0" b="0"/>
            <wp:docPr id="27" name="Picture" descr="Задание имени и email пользователя, настройка utf-8 в выводе сообщений, задание имени начальной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Задание имени и email пользователя, настройка utf-8 в выводе сообщений, задание имени начальной ветки</w:t>
      </w:r>
    </w:p>
    <w:p w:rsidR="0024345F" w:rsidRDefault="00A92C8C">
      <w:pPr>
        <w:pStyle w:val="a0"/>
      </w:pPr>
      <w:r>
        <w:t>{#fig:002 width=70% }</w:t>
      </w:r>
    </w:p>
    <w:p w:rsidR="0024345F" w:rsidRDefault="00A92C8C">
      <w:pPr>
        <w:pStyle w:val="Compact"/>
        <w:numPr>
          <w:ilvl w:val="0"/>
          <w:numId w:val="5"/>
        </w:numPr>
      </w:pPr>
      <w:r>
        <w:t>Создаём ключей ssh по алгоритму rsa размером 4096 бит и по алгоритму ed25519: (рис. [-@fig:003])</w:t>
      </w:r>
    </w:p>
    <w:p w:rsidR="0024345F" w:rsidRDefault="00A92C8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55999"/>
            <wp:effectExtent l="0" t="0" r="0" b="0"/>
            <wp:docPr id="30" name="Picture" descr="Создание ключа ssh по алгоритму rsa с ключём размером 4096 б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Создание ключа ssh по алгоритму rsa с ключём размером 4096 бит</w:t>
      </w:r>
    </w:p>
    <w:p w:rsidR="0024345F" w:rsidRDefault="00A92C8C">
      <w:pPr>
        <w:pStyle w:val="a0"/>
      </w:pPr>
      <w:r>
        <w:t>{#fig:003 width=70% }</w:t>
      </w:r>
    </w:p>
    <w:p w:rsidR="0024345F" w:rsidRDefault="00A92C8C">
      <w:pPr>
        <w:pStyle w:val="a0"/>
      </w:pPr>
      <w:r>
        <w:t>(рис. [-@fig:004])</w:t>
      </w:r>
    </w:p>
    <w:p w:rsidR="0024345F" w:rsidRDefault="00A92C8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03448"/>
            <wp:effectExtent l="0" t="0" r="0" b="0"/>
            <wp:docPr id="33" name="Picture" descr="Создание ключа ssh по алгоритму ed255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Создание ключа ssh по алгоритму ed25519</w:t>
      </w:r>
    </w:p>
    <w:p w:rsidR="0024345F" w:rsidRDefault="00A92C8C">
      <w:pPr>
        <w:pStyle w:val="a0"/>
      </w:pPr>
      <w:r>
        <w:t>{#fig:004 width=70% }</w:t>
      </w:r>
    </w:p>
    <w:p w:rsidR="0024345F" w:rsidRDefault="00A92C8C">
      <w:pPr>
        <w:pStyle w:val="Compact"/>
        <w:numPr>
          <w:ilvl w:val="0"/>
          <w:numId w:val="6"/>
        </w:numPr>
      </w:pPr>
      <w:r>
        <w:lastRenderedPageBreak/>
        <w:t xml:space="preserve">Создаём ключ GPG, генерируя его и определяя различные характеристики: (рис. [-@fig:005]) </w:t>
      </w:r>
      <w:r>
        <w:rPr>
          <w:noProof/>
          <w:lang w:eastAsia="ru-RU"/>
        </w:rPr>
        <w:drawing>
          <wp:inline distT="0" distB="0" distL="0" distR="0">
            <wp:extent cx="5334000" cy="4164513"/>
            <wp:effectExtent l="0" t="0" r="0" b="0"/>
            <wp:docPr id="36" name="Picture" descr="Создание ключа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FirstParagraph"/>
      </w:pPr>
      <w:r>
        <w:t>{#fig:005 width=70% }</w:t>
      </w:r>
    </w:p>
    <w:p w:rsidR="0024345F" w:rsidRDefault="00A92C8C">
      <w:pPr>
        <w:pStyle w:val="Compact"/>
        <w:numPr>
          <w:ilvl w:val="0"/>
          <w:numId w:val="7"/>
        </w:numPr>
      </w:pPr>
      <w:r>
        <w:t>Добавляем GPG ключ в GitHub, выводя список ключей и копируя отпечаток приватного ключа: (рис.[-@fig:006])</w:t>
      </w:r>
    </w:p>
    <w:p w:rsidR="0024345F" w:rsidRDefault="00A92C8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980730"/>
            <wp:effectExtent l="0" t="0" r="0" b="0"/>
            <wp:docPr id="39" name="Picture" descr="Данные о ключе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Данные о ключ</w:t>
      </w:r>
      <w:r>
        <w:t>е GPG</w:t>
      </w:r>
    </w:p>
    <w:p w:rsidR="0024345F" w:rsidRDefault="00A92C8C">
      <w:pPr>
        <w:pStyle w:val="a0"/>
      </w:pPr>
      <w:r>
        <w:t>{#fig:006 width=70% }</w:t>
      </w:r>
    </w:p>
    <w:p w:rsidR="0024345F" w:rsidRDefault="00A92C8C">
      <w:pPr>
        <w:pStyle w:val="Compact"/>
        <w:numPr>
          <w:ilvl w:val="0"/>
          <w:numId w:val="8"/>
        </w:numPr>
      </w:pPr>
      <w:r>
        <w:t>Получаем содержимое ключа GPG и скопируем наш сгенерированный ключ в буфер обмена: (рис. [-@fig:007]) и (рис. [-@fig:008])</w:t>
      </w:r>
    </w:p>
    <w:p w:rsidR="0024345F" w:rsidRDefault="00A92C8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42121"/>
            <wp:effectExtent l="0" t="0" r="0" b="0"/>
            <wp:docPr id="42" name="Picture" descr="Данные о ключе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Данные о ключе GPG</w:t>
      </w:r>
    </w:p>
    <w:p w:rsidR="0024345F" w:rsidRDefault="00A92C8C">
      <w:pPr>
        <w:pStyle w:val="a0"/>
      </w:pPr>
      <w:r>
        <w:t>{#fig:007 width=70% }</w:t>
      </w:r>
    </w:p>
    <w:p w:rsidR="0024345F" w:rsidRDefault="00A92C8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72513" cy="4023360"/>
            <wp:effectExtent l="0" t="0" r="0" b="0"/>
            <wp:docPr id="45" name="Picture" descr="Данные о ключе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Данные о ключе GPG</w:t>
      </w:r>
    </w:p>
    <w:p w:rsidR="0024345F" w:rsidRDefault="00A92C8C">
      <w:pPr>
        <w:pStyle w:val="a0"/>
      </w:pPr>
      <w:r>
        <w:t>{#fig:008 width=70% }</w:t>
      </w:r>
    </w:p>
    <w:p w:rsidR="0024345F" w:rsidRDefault="00A92C8C">
      <w:pPr>
        <w:pStyle w:val="Compact"/>
        <w:numPr>
          <w:ilvl w:val="0"/>
          <w:numId w:val="9"/>
        </w:numPr>
      </w:pPr>
      <w:r>
        <w:t>Переходим в настройки GitHub, нажимаем на кнопку New GPG key и вставляем полученный ключ в поле ввода. Получаем: (рис. [-@fig:009])</w:t>
      </w:r>
    </w:p>
    <w:p w:rsidR="0024345F" w:rsidRDefault="00A92C8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41130"/>
            <wp:effectExtent l="0" t="0" r="0" b="0"/>
            <wp:docPr id="48" name="Picture" descr="Настройка подписей коммитов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Настройка подписей коммитов git</w:t>
      </w:r>
    </w:p>
    <w:p w:rsidR="0024345F" w:rsidRDefault="00A92C8C">
      <w:pPr>
        <w:pStyle w:val="a0"/>
      </w:pPr>
      <w:r>
        <w:t>{#fig:009 width=70% }</w:t>
      </w:r>
    </w:p>
    <w:p w:rsidR="0024345F" w:rsidRDefault="00A92C8C">
      <w:pPr>
        <w:pStyle w:val="Compact"/>
        <w:numPr>
          <w:ilvl w:val="0"/>
          <w:numId w:val="10"/>
        </w:numPr>
      </w:pPr>
      <w:r>
        <w:t>Настраиваем gh и для начала авторизуемся в github. Далее создаём пер</w:t>
      </w:r>
      <w:r>
        <w:t>сональный токен, чтобы не нужно было входить в свою учётную запись через веб-сайт: (рис. [-@fig:010]) и (рис. [-@fig:011])</w:t>
      </w:r>
    </w:p>
    <w:p w:rsidR="0024345F" w:rsidRDefault="00A92C8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72462"/>
            <wp:effectExtent l="0" t="0" r="0" b="0"/>
            <wp:docPr id="51" name="Picture" descr="Вход в учётную запись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Вход в учётную запись github</w:t>
      </w:r>
    </w:p>
    <w:p w:rsidR="0024345F" w:rsidRDefault="00A92C8C">
      <w:pPr>
        <w:pStyle w:val="a0"/>
      </w:pPr>
      <w:r>
        <w:t>{#fig:010 width=70% }</w:t>
      </w:r>
    </w:p>
    <w:p w:rsidR="0024345F" w:rsidRDefault="00A92C8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88002"/>
            <wp:effectExtent l="0" t="0" r="0" b="0"/>
            <wp:docPr id="54" name="Picture" descr="Создание токена для авториз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Создание токена для авторизации</w:t>
      </w:r>
    </w:p>
    <w:p w:rsidR="0024345F" w:rsidRDefault="00A92C8C">
      <w:pPr>
        <w:pStyle w:val="a0"/>
      </w:pPr>
      <w:r>
        <w:t>{#fig:011 width=70% }</w:t>
      </w:r>
    </w:p>
    <w:p w:rsidR="0024345F" w:rsidRDefault="00A92C8C">
      <w:pPr>
        <w:pStyle w:val="Compact"/>
        <w:numPr>
          <w:ilvl w:val="0"/>
          <w:numId w:val="11"/>
        </w:numPr>
      </w:pPr>
      <w:r>
        <w:t>После чего создаём репозиторий курса на основе шаблона следующим образом:(рис. [-@fig:012]) и (рис. [-@fig:013])</w:t>
      </w:r>
    </w:p>
    <w:p w:rsidR="0024345F" w:rsidRDefault="00A92C8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7422"/>
            <wp:effectExtent l="0" t="0" r="0" b="0"/>
            <wp:docPr id="57" name="Picture" descr="Создание репозитория курса на основе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Создание репозитория курса на основе шаблона</w:t>
      </w:r>
    </w:p>
    <w:p w:rsidR="0024345F" w:rsidRDefault="00A92C8C">
      <w:pPr>
        <w:pStyle w:val="a0"/>
      </w:pPr>
      <w:r>
        <w:t>{#fig:012 width=70% }</w:t>
      </w:r>
    </w:p>
    <w:p w:rsidR="0024345F" w:rsidRDefault="00A92C8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19205"/>
            <wp:effectExtent l="0" t="0" r="0" b="0"/>
            <wp:docPr id="60" name="Picture" descr="Создание репозитория курса на основе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Создание репозитория курса на основе шаблона</w:t>
      </w:r>
    </w:p>
    <w:p w:rsidR="0024345F" w:rsidRDefault="00A92C8C">
      <w:pPr>
        <w:pStyle w:val="a0"/>
      </w:pPr>
      <w:r>
        <w:t>{#fig:013 width=70% }</w:t>
      </w:r>
    </w:p>
    <w:p w:rsidR="0024345F" w:rsidRDefault="00A92C8C">
      <w:pPr>
        <w:pStyle w:val="Compact"/>
        <w:numPr>
          <w:ilvl w:val="0"/>
          <w:numId w:val="12"/>
        </w:numPr>
      </w:pPr>
      <w:r>
        <w:t>Далее</w:t>
      </w:r>
      <w:r>
        <w:t xml:space="preserve"> настраиваем каталога курса, то есть переходим в каталог курса командой cd ~/work/study/2023-2024/“Математическое моделирование”/mathmod и следующим образом удаляем лишние файлы, создаём необходимые каталоги и отправляем файлы на сервер: (рис. [-@fig:014])</w:t>
      </w:r>
    </w:p>
    <w:p w:rsidR="0024345F" w:rsidRDefault="00A92C8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75233" cy="500513"/>
            <wp:effectExtent l="0" t="0" r="0" b="0"/>
            <wp:docPr id="63" name="Picture" descr="Настройка каталога кур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5F" w:rsidRDefault="00A92C8C">
      <w:pPr>
        <w:pStyle w:val="ImageCaption"/>
      </w:pPr>
      <w:r>
        <w:t>Настройка каталога курса</w:t>
      </w:r>
    </w:p>
    <w:p w:rsidR="0024345F" w:rsidRDefault="00A92C8C">
      <w:pPr>
        <w:pStyle w:val="a0"/>
      </w:pPr>
      <w:r>
        <w:t>{#fig:014 width=70% }</w:t>
      </w:r>
    </w:p>
    <w:p w:rsidR="0024345F" w:rsidRDefault="00A92C8C">
      <w:pPr>
        <w:pStyle w:val="1"/>
      </w:pPr>
      <w:bookmarkStart w:id="9" w:name="вывод"/>
      <w:bookmarkStart w:id="10" w:name="_Toc158417701"/>
      <w:bookmarkEnd w:id="7"/>
      <w:r>
        <w:t>Вывод</w:t>
      </w:r>
      <w:bookmarkEnd w:id="10"/>
    </w:p>
    <w:p w:rsidR="0024345F" w:rsidRDefault="00A92C8C">
      <w:pPr>
        <w:pStyle w:val="FirstParagraph"/>
      </w:pPr>
      <w:r>
        <w:t>В процессе выполнения данной лабораторной работы мы приобрели практические навыки применения средств контроля версий и вспомнили, как работать с git.</w:t>
      </w:r>
      <w:bookmarkEnd w:id="9"/>
    </w:p>
    <w:sectPr w:rsidR="0024345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2C8C" w:rsidRDefault="00A92C8C">
      <w:pPr>
        <w:spacing w:after="0"/>
      </w:pPr>
      <w:r>
        <w:separator/>
      </w:r>
    </w:p>
  </w:endnote>
  <w:endnote w:type="continuationSeparator" w:id="0">
    <w:p w:rsidR="00A92C8C" w:rsidRDefault="00A92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2C8C" w:rsidRDefault="00A92C8C">
      <w:r>
        <w:separator/>
      </w:r>
    </w:p>
  </w:footnote>
  <w:footnote w:type="continuationSeparator" w:id="0">
    <w:p w:rsidR="00A92C8C" w:rsidRDefault="00A92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E24AF6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EAE8A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1E0FE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6ECD4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09FEDA1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4FF4AF1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69C649D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AD1A6E9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16B6929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9B6E481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5B26394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22C2BCE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4345F"/>
    <w:rsid w:val="0009276D"/>
    <w:rsid w:val="0024345F"/>
    <w:rsid w:val="00A9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53F4A4-776B-4C26-9B55-BBA422C0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276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</vt:lpstr>
    </vt:vector>
  </TitlesOfParts>
  <Company>Microsoft Corporation</Company>
  <LinksUpToDate>false</LinksUpToDate>
  <CharactersWithSpaces>6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амсонова Мария Ильинична</dc:creator>
  <cp:keywords/>
  <cp:lastModifiedBy>Microsoft Office</cp:lastModifiedBy>
  <cp:revision>3</cp:revision>
  <cp:lastPrinted>2024-02-09T21:35:00Z</cp:lastPrinted>
  <dcterms:created xsi:type="dcterms:W3CDTF">2024-02-09T21:34:00Z</dcterms:created>
  <dcterms:modified xsi:type="dcterms:W3CDTF">2024-02-09T21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тематическое модел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